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1. What is meant by Essential Digital Skills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Advanced programming knowledg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Basic abilities to use digital devices and the internet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Learning only social media platform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Watching movies online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2. Which device is commonly used for online classes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Washing machin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Television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Smartphon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Vacuum cleaner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3. Which app is used for communication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Zoom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Google Pa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Netflix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Excel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4. What does ‘https</w:t>
      </w:r>
      <w:proofErr w:type="gramStart"/>
      <w:r w:rsidRPr="00864CDA">
        <w:rPr>
          <w:rFonts w:ascii="Trebuchet MS" w:hAnsi="Trebuchet MS"/>
        </w:rPr>
        <w:t>:/</w:t>
      </w:r>
      <w:proofErr w:type="gramEnd"/>
      <w:r w:rsidRPr="00864CDA">
        <w:rPr>
          <w:rFonts w:ascii="Trebuchet MS" w:hAnsi="Trebuchet MS"/>
        </w:rPr>
        <w:t>/’ in a website URL mean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The site is funn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The site is secur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The site is for shopping onl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The site is old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5. What should you do before clicking links in emails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Click immediatel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Check if they are saf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Share with friend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Ignore all emails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6. What helps protect your device from viruses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Changing wallpaper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Using headphone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Installing antivirus softwar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Watching YouTube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7. What is one use of Microsoft Word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Playing game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Creating documents</w:t>
      </w:r>
    </w:p>
    <w:p w:rsidR="00864CDA" w:rsidRPr="00864CDA" w:rsidRDefault="00864CDA" w:rsidP="00180E7A">
      <w:pPr>
        <w:tabs>
          <w:tab w:val="left" w:pos="1985"/>
          <w:tab w:val="left" w:pos="4008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Editing music</w:t>
      </w:r>
      <w:r w:rsidR="00180E7A">
        <w:rPr>
          <w:rFonts w:ascii="Trebuchet MS" w:hAnsi="Trebuchet MS"/>
        </w:rPr>
        <w:tab/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Making phone calls</w:t>
      </w:r>
    </w:p>
    <w:p w:rsidR="00864CDA" w:rsidRPr="00864CDA" w:rsidRDefault="00180E7A" w:rsidP="00180E7A">
      <w:pPr>
        <w:tabs>
          <w:tab w:val="left" w:pos="1985"/>
        </w:tabs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</w:t>
      </w:r>
      <w:r w:rsidR="00864CDA" w:rsidRPr="00864CDA">
        <w:rPr>
          <w:rFonts w:ascii="Trebuchet MS" w:hAnsi="Trebuchet MS"/>
        </w:rPr>
        <w:t>8. Why should you back up your data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To delete file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To clean the screen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In case of data loss or device failur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To make the device faster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9. What is a responsible online behavior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Sharing fake new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Posting hurtful comment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Being kind and respectful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Hacking others</w:t>
      </w:r>
    </w:p>
    <w:p w:rsidR="00864CDA" w:rsidRPr="00864CDA" w:rsidRDefault="00180E7A" w:rsidP="00180E7A">
      <w:pPr>
        <w:tabs>
          <w:tab w:val="left" w:pos="3720"/>
        </w:tabs>
        <w:ind w:left="241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10. What is Excel mainly used for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Watching video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Sending message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Creating tables and doing calculations</w:t>
      </w:r>
    </w:p>
    <w:p w:rsidR="00864CDA" w:rsidRPr="00864CDA" w:rsidRDefault="00864CDA" w:rsidP="00180E7A">
      <w:pPr>
        <w:tabs>
          <w:tab w:val="left" w:pos="1985"/>
          <w:tab w:val="left" w:pos="4644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Drawing pictures</w:t>
      </w:r>
      <w:r w:rsidR="00180E7A">
        <w:rPr>
          <w:rFonts w:ascii="Trebuchet MS" w:hAnsi="Trebuchet MS"/>
        </w:rPr>
        <w:tab/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11. What is the use of PowerPoint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Writing email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Coding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Making presentation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Reading novels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12. Which tool allows group video meetings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Google Meet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Microsoft Word</w:t>
      </w:r>
    </w:p>
    <w:p w:rsidR="00864CDA" w:rsidRPr="00864CDA" w:rsidRDefault="00864CDA" w:rsidP="00180E7A">
      <w:pPr>
        <w:tabs>
          <w:tab w:val="left" w:pos="1985"/>
          <w:tab w:val="left" w:pos="3108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Paint</w:t>
      </w:r>
      <w:r w:rsidR="00180E7A">
        <w:rPr>
          <w:rFonts w:ascii="Trebuchet MS" w:hAnsi="Trebuchet MS"/>
        </w:rPr>
        <w:tab/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Antivirus</w:t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13. Why should you not share someone’s photo without permission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It is boring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It can hurt them and invade their privac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It saves tim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Everyone does it</w:t>
      </w:r>
      <w:r w:rsidR="00180E7A">
        <w:rPr>
          <w:rFonts w:ascii="Trebuchet MS" w:hAnsi="Trebuchet MS"/>
        </w:rPr>
        <w:tab/>
      </w: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t>14. What is two-factor authentication used for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To charge the batter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To add more contacts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To improve security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To make the screen brighter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</w:p>
    <w:p w:rsidR="00864CDA" w:rsidRPr="00864CDA" w:rsidRDefault="00864CDA" w:rsidP="00864CDA">
      <w:pPr>
        <w:tabs>
          <w:tab w:val="left" w:pos="1985"/>
        </w:tabs>
        <w:ind w:left="1843"/>
        <w:rPr>
          <w:rFonts w:ascii="Trebuchet MS" w:hAnsi="Trebuchet MS"/>
        </w:rPr>
      </w:pPr>
      <w:r w:rsidRPr="00864CDA">
        <w:rPr>
          <w:rFonts w:ascii="Trebuchet MS" w:hAnsi="Trebuchet MS"/>
        </w:rPr>
        <w:lastRenderedPageBreak/>
        <w:t>15. What is a benefit of using digital technology in education?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A. It wastes time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B. It helps avoid learning</w:t>
      </w:r>
    </w:p>
    <w:p w:rsidR="00864CDA" w:rsidRPr="00864CDA" w:rsidRDefault="00864CDA" w:rsidP="00180E7A">
      <w:pPr>
        <w:tabs>
          <w:tab w:val="left" w:pos="1985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C. It makes learning easier and faster</w:t>
      </w:r>
    </w:p>
    <w:p w:rsidR="00864CDA" w:rsidRPr="00864CDA" w:rsidRDefault="00864CDA" w:rsidP="00180E7A">
      <w:pPr>
        <w:tabs>
          <w:tab w:val="left" w:pos="1985"/>
          <w:tab w:val="left" w:pos="4296"/>
        </w:tabs>
        <w:ind w:left="2410"/>
        <w:rPr>
          <w:rFonts w:ascii="Trebuchet MS" w:hAnsi="Trebuchet MS"/>
        </w:rPr>
      </w:pPr>
      <w:r w:rsidRPr="00864CDA">
        <w:rPr>
          <w:rFonts w:ascii="Trebuchet MS" w:hAnsi="Trebuchet MS"/>
        </w:rPr>
        <w:t>D. It’s not useful</w:t>
      </w:r>
      <w:r w:rsidR="00180E7A">
        <w:rPr>
          <w:rFonts w:ascii="Trebuchet MS" w:hAnsi="Trebuchet MS"/>
        </w:rPr>
        <w:tab/>
      </w:r>
    </w:p>
    <w:p w:rsidR="00C05F8A" w:rsidRPr="005449D2" w:rsidRDefault="00C05F8A" w:rsidP="00864CDA">
      <w:pPr>
        <w:tabs>
          <w:tab w:val="left" w:pos="1985"/>
        </w:tabs>
        <w:ind w:left="1843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2B1F" w:rsidRDefault="007C2B1F">
      <w:r>
        <w:separator/>
      </w:r>
    </w:p>
  </w:endnote>
  <w:endnote w:type="continuationSeparator" w:id="0">
    <w:p w:rsidR="007C2B1F" w:rsidRDefault="007C2B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502BE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80E7A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80E7A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2B1F" w:rsidRDefault="007C2B1F">
      <w:r>
        <w:separator/>
      </w:r>
    </w:p>
  </w:footnote>
  <w:footnote w:type="continuationSeparator" w:id="0">
    <w:p w:rsidR="007C2B1F" w:rsidRDefault="007C2B1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0E7A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7502BE" w:rsidP="00724FC1">
    <w:pPr>
      <w:pStyle w:val="Header"/>
    </w:pPr>
    <w:r w:rsidRPr="007502BE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7502BE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180E7A" w:rsidRDefault="00180E7A" w:rsidP="00586D0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0"/>
                    <w:szCs w:val="28"/>
                  </w:rPr>
                </w:pPr>
                <w:r w:rsidRPr="00180E7A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Essential Digital Skills</w:t>
                </w:r>
              </w:p>
            </w:txbxContent>
          </v:textbox>
        </v:shape>
      </w:pict>
    </w:r>
    <w:r w:rsidRPr="007502BE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502BE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7502BE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15E8A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0E7A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1A39"/>
    <w:rsid w:val="00563D6F"/>
    <w:rsid w:val="00567A3D"/>
    <w:rsid w:val="00573182"/>
    <w:rsid w:val="0058294C"/>
    <w:rsid w:val="0058642B"/>
    <w:rsid w:val="00586948"/>
    <w:rsid w:val="00586D05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02BE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2B1F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4CDA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13EE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713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94C0C-B5A4-4EC5-BCFF-528452D58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5-23T09:25:00Z</cp:lastPrinted>
  <dcterms:created xsi:type="dcterms:W3CDTF">2025-05-23T09:43:00Z</dcterms:created>
  <dcterms:modified xsi:type="dcterms:W3CDTF">2025-05-23T09:43:00Z</dcterms:modified>
</cp:coreProperties>
</file>